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5CA7" w:rsidRDefault="009F2AB3" w:rsidP="009B66DF">
      <w:pPr>
        <w:pStyle w:val="FirstParagraph"/>
        <w:jc w:val="center"/>
        <w:rPr>
          <w:sz w:val="28"/>
          <w:lang w:eastAsia="zh-CN"/>
        </w:rPr>
      </w:pPr>
      <w:r w:rsidRPr="009B66DF">
        <w:rPr>
          <w:sz w:val="28"/>
          <w:lang w:eastAsia="zh-CN"/>
        </w:rPr>
        <w:t>给学弟学妹的一封信</w:t>
      </w:r>
    </w:p>
    <w:p w:rsidR="009B66DF" w:rsidRPr="009B66DF" w:rsidRDefault="009B66DF" w:rsidP="009B66DF">
      <w:pPr>
        <w:pStyle w:val="a0"/>
        <w:rPr>
          <w:rFonts w:hint="eastAsia"/>
          <w:lang w:eastAsia="zh-CN"/>
        </w:rPr>
      </w:pPr>
      <w:bookmarkStart w:id="0" w:name="_GoBack"/>
      <w:bookmarkEnd w:id="0"/>
    </w:p>
    <w:p w:rsidR="00965CA7" w:rsidRDefault="009F2AB3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大学，是</w:t>
      </w:r>
      <w:r w:rsidR="00A12786">
        <w:rPr>
          <w:rFonts w:hint="eastAsia"/>
          <w:lang w:eastAsia="zh-CN"/>
        </w:rPr>
        <w:t>人终会走出的一座</w:t>
      </w:r>
      <w:r>
        <w:rPr>
          <w:lang w:eastAsia="zh-CN"/>
        </w:rPr>
        <w:t>象牙塔。</w:t>
      </w:r>
    </w:p>
    <w:p w:rsidR="00965CA7" w:rsidRDefault="009F2AB3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常听人说一个词，叫做</w:t>
      </w:r>
      <w:r>
        <w:rPr>
          <w:lang w:eastAsia="zh-CN"/>
        </w:rPr>
        <w:t>“</w:t>
      </w:r>
      <w:r>
        <w:rPr>
          <w:lang w:eastAsia="zh-CN"/>
        </w:rPr>
        <w:t>学生思维</w:t>
      </w:r>
      <w:r>
        <w:rPr>
          <w:lang w:eastAsia="zh-CN"/>
        </w:rPr>
        <w:t>”</w:t>
      </w:r>
      <w:r>
        <w:rPr>
          <w:lang w:eastAsia="zh-CN"/>
        </w:rPr>
        <w:t>，那么什么是学生思维呢？可能就是指人思考的单纯，可能是指人只会单纯的留在自己的舒适圈的懒惰，可能是一种只想不停做题的执拗。我自己也没有毕业，也尚未跨入社会，自然做不出一个通透的解答，所以我只能来谈谈我曾经吃过的亏。</w:t>
      </w:r>
    </w:p>
    <w:p w:rsidR="00965CA7" w:rsidRDefault="009F2AB3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在我短短的四年大学生涯里，我没有做过什么大项目，没有拿过什么第一，也没能保研，考研也没成功，我唯一做到的，就是按部就班地完成课程，按部就班地完成其他通识教育，可以说是非常平庸了。有些人说</w:t>
      </w:r>
      <w:r>
        <w:rPr>
          <w:lang w:eastAsia="zh-CN"/>
        </w:rPr>
        <w:t>“</w:t>
      </w:r>
      <w:r>
        <w:rPr>
          <w:lang w:eastAsia="zh-CN"/>
        </w:rPr>
        <w:t>按部就班，便是伟大</w:t>
      </w:r>
      <w:r>
        <w:rPr>
          <w:lang w:eastAsia="zh-CN"/>
        </w:rPr>
        <w:t>”</w:t>
      </w:r>
      <w:r>
        <w:rPr>
          <w:lang w:eastAsia="zh-CN"/>
        </w:rPr>
        <w:t>。的确是这样，但要做到人生的一步步都按部就班，谈何容易。就我个人来说，没有读上研究生，就是一种</w:t>
      </w:r>
      <w:r>
        <w:rPr>
          <w:lang w:eastAsia="zh-CN"/>
        </w:rPr>
        <w:t>“</w:t>
      </w:r>
      <w:r>
        <w:rPr>
          <w:lang w:eastAsia="zh-CN"/>
        </w:rPr>
        <w:t>按部就班</w:t>
      </w:r>
      <w:r>
        <w:rPr>
          <w:lang w:eastAsia="zh-CN"/>
        </w:rPr>
        <w:t>”</w:t>
      </w:r>
      <w:r>
        <w:rPr>
          <w:lang w:eastAsia="zh-CN"/>
        </w:rPr>
        <w:t>的失败。</w:t>
      </w:r>
    </w:p>
    <w:p w:rsidR="00965CA7" w:rsidRDefault="009F2AB3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大一，关键词是适应，是对大学整个方向其决定性的一个学期。我在大一的时候还会在每次线代、微积分早课的时候都去早起占位置，其实这就是学生思维的一个劣势。早起是大家口中优质学生的代名词，但早起</w:t>
      </w:r>
      <w:r>
        <w:rPr>
          <w:lang w:eastAsia="zh-CN"/>
        </w:rPr>
        <w:t>带来的是早睡，是寝室关系的割裂，或者是疲惫。早起固然能够获得许多学习或工作的时间，但要考虑是否真的适合自己。大学的生活最重要的是找到</w:t>
      </w:r>
      <w:r>
        <w:rPr>
          <w:lang w:eastAsia="zh-CN"/>
        </w:rPr>
        <w:t>“</w:t>
      </w:r>
      <w:r>
        <w:rPr>
          <w:lang w:eastAsia="zh-CN"/>
        </w:rPr>
        <w:t>适合</w:t>
      </w:r>
      <w:r>
        <w:rPr>
          <w:lang w:eastAsia="zh-CN"/>
        </w:rPr>
        <w:t>”</w:t>
      </w:r>
      <w:r>
        <w:rPr>
          <w:lang w:eastAsia="zh-CN"/>
        </w:rPr>
        <w:t>自己的模式。我在考研时学习微积分课程时，我才感觉到我之前的早起反而拖累了自己，早起的学习并不能一直保持质量，不能保持质量的学习则是对时间的一种浪费，浪费时间就是对早起目的的辜负。大学的课堂，授课老师不一定是适合自己的。听课上课，也不一定是目前时代的最优解。在过去，互联网不发达，大家没办法，只能一节一节听老师讲课。而在现在，有太多优秀的老师可供选择，有太多的方式可供学习，</w:t>
      </w:r>
      <w:r>
        <w:rPr>
          <w:lang w:eastAsia="zh-CN"/>
        </w:rPr>
        <w:t>而你要做的，只是动动手指，使用关键词搜索。</w:t>
      </w:r>
    </w:p>
    <w:p w:rsidR="00965CA7" w:rsidRDefault="009F2AB3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大二，关键词是方向，是对专业课基础的学习阶段。在大二，虽然的的确确是一个大学生了，但是由于大一只学了一些数学、英语、</w:t>
      </w:r>
      <w:r>
        <w:rPr>
          <w:lang w:eastAsia="zh-CN"/>
        </w:rPr>
        <w:t>C</w:t>
      </w:r>
      <w:r>
        <w:rPr>
          <w:lang w:eastAsia="zh-CN"/>
        </w:rPr>
        <w:t>小程等等基础课程，你在专业课方面却仍然是个高中生。这时的专业课对大部分人来说，感到有难度是非常正常的。对于计算机专业的学生，我非常不建议去频繁地查阅资料，要学会自己琢磨，懂得内核，懂得基础，这会对之后的学习大有裨益。在自己对专业课知识有自我的大概框架后，就可以开始选择自己向往的专业细化内容去深入的学习了。大二的同时也要对自己毕业后的未来做初步的打</w:t>
      </w:r>
      <w:r>
        <w:rPr>
          <w:lang w:eastAsia="zh-CN"/>
        </w:rPr>
        <w:t>算了，是努力学习保研，还是去考研、或者去应聘自己所喜欢的工作。大三的专业课学习时间非常紧张，用大三的时间去做打算会陷入自我迷茫的怪圈。</w:t>
      </w:r>
    </w:p>
    <w:p w:rsidR="00965CA7" w:rsidRDefault="009F2AB3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大三，关键词是专业，是真正意义上把你和其他专业学生区别开的一年，也是你最该磨练自己专业知识的一年。在自己选择的方向上，去深入学习，拥有一技之长，拥有别人无法替代你的一项能力，这是未来立足的资本。</w:t>
      </w:r>
    </w:p>
    <w:p w:rsidR="00965CA7" w:rsidRDefault="009F2AB3">
      <w:pPr>
        <w:pStyle w:val="a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大四，关键词是收获与规划。大四上是大学生活尘埃落定的一年，无论是保研考研还是工作都是在这个时段出结果的。大四下做完毕设就毕业了。</w:t>
      </w:r>
    </w:p>
    <w:p w:rsidR="00965CA7" w:rsidRDefault="009F2AB3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虽说是写给学弟学妹的一封信，但这也一定程度上</w:t>
      </w:r>
      <w:r>
        <w:rPr>
          <w:lang w:eastAsia="zh-CN"/>
        </w:rPr>
        <w:t>是我对自己大学生涯的回顾，在大学生活中，一定要时刻梳理好自己的目标，时刻明白自己想要的是什么，不要浑浑噩噩，只顾着一些短期反馈的</w:t>
      </w:r>
      <w:r>
        <w:rPr>
          <w:lang w:eastAsia="zh-CN"/>
        </w:rPr>
        <w:t>“</w:t>
      </w:r>
      <w:r>
        <w:rPr>
          <w:lang w:eastAsia="zh-CN"/>
        </w:rPr>
        <w:t>奶头乐</w:t>
      </w:r>
      <w:r>
        <w:rPr>
          <w:lang w:eastAsia="zh-CN"/>
        </w:rPr>
        <w:t>”</w:t>
      </w:r>
      <w:r>
        <w:rPr>
          <w:lang w:eastAsia="zh-CN"/>
        </w:rPr>
        <w:t>。</w:t>
      </w:r>
    </w:p>
    <w:p w:rsidR="00965CA7" w:rsidRDefault="009F2AB3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t>青春有几年，疫情已三年。</w:t>
      </w:r>
      <w:r>
        <w:rPr>
          <w:lang w:eastAsia="zh-CN"/>
        </w:rPr>
        <w:t>在这个后疫情爆发的时期，疫情的影响已然成为大学生活中不可忽视的一分要素。我在考完研后曾看过这么一句话，</w:t>
      </w:r>
      <w:r>
        <w:rPr>
          <w:lang w:eastAsia="zh-CN"/>
        </w:rPr>
        <w:t>“</w:t>
      </w:r>
      <w:r>
        <w:rPr>
          <w:lang w:eastAsia="zh-CN"/>
        </w:rPr>
        <w:t>高考完放下笔，我心中想的是诗和远方；考研完放下笔，我的心中只剩未来的柴米油盐。</w:t>
      </w:r>
      <w:r>
        <w:rPr>
          <w:lang w:eastAsia="zh-CN"/>
        </w:rPr>
        <w:t>”</w:t>
      </w:r>
      <w:r>
        <w:rPr>
          <w:lang w:eastAsia="zh-CN"/>
        </w:rPr>
        <w:t>疫情，磨灭了多少对未来充满憧憬大学生的诗与远方。或许有人说，诗与远方更多的是主观因素，疫情是客观因素，要追求诗与远方看的不是人的心性么。但实际上诗与远方的规划也</w:t>
      </w:r>
      <w:r>
        <w:rPr>
          <w:lang w:eastAsia="zh-CN"/>
        </w:rPr>
        <w:t>得有现实因素的支持，诗与远方不是浪漫主义，而是仍在追寻浪漫的现实主义者的言辞。</w:t>
      </w:r>
    </w:p>
    <w:p w:rsidR="00965CA7" w:rsidRDefault="009F2AB3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大学是与小学初中高中截然不同的学堂，大学就是为了打破你心中的浪漫，要明白自己心中的目标是什么。</w:t>
      </w:r>
    </w:p>
    <w:p w:rsidR="00965CA7" w:rsidRDefault="00965CA7">
      <w:pPr>
        <w:pStyle w:val="a0"/>
        <w:rPr>
          <w:lang w:eastAsia="zh-CN"/>
        </w:rPr>
      </w:pPr>
    </w:p>
    <w:p w:rsidR="00965CA7" w:rsidRDefault="009F2AB3">
      <w:pPr>
        <w:pStyle w:val="a0"/>
        <w:rPr>
          <w:lang w:eastAsia="zh-CN"/>
        </w:rPr>
      </w:pPr>
      <w:r>
        <w:rPr>
          <w:lang w:eastAsia="zh-CN"/>
        </w:rPr>
        <w:t>个人简介：本人</w:t>
      </w:r>
      <w:r>
        <w:rPr>
          <w:lang w:eastAsia="zh-CN"/>
        </w:rPr>
        <w:t>2018</w:t>
      </w:r>
      <w:r>
        <w:rPr>
          <w:lang w:eastAsia="zh-CN"/>
        </w:rPr>
        <w:t>级软件工程专业学生，浙江人，毕业后将工作于华为，大学生涯唯一履历是拿过一次三等奖学金。</w:t>
      </w:r>
    </w:p>
    <w:sectPr w:rsidR="00965CA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2AB3" w:rsidRDefault="009F2AB3">
      <w:pPr>
        <w:spacing w:after="0"/>
      </w:pPr>
      <w:r>
        <w:separator/>
      </w:r>
    </w:p>
  </w:endnote>
  <w:endnote w:type="continuationSeparator" w:id="0">
    <w:p w:rsidR="009F2AB3" w:rsidRDefault="009F2A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2AB3" w:rsidRDefault="009F2AB3">
      <w:r>
        <w:separator/>
      </w:r>
    </w:p>
  </w:footnote>
  <w:footnote w:type="continuationSeparator" w:id="0">
    <w:p w:rsidR="009F2AB3" w:rsidRDefault="009F2A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2180A6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965CA7"/>
    <w:rsid w:val="009B66DF"/>
    <w:rsid w:val="009F2AB3"/>
    <w:rsid w:val="00A1278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53286"/>
  <w15:docId w15:val="{94F9A2CD-3F28-4F05-BE61-19D9FCD5D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35</Words>
  <Characters>1345</Characters>
  <Application>Microsoft Office Word</Application>
  <DocSecurity>0</DocSecurity>
  <Lines>11</Lines>
  <Paragraphs>3</Paragraphs>
  <ScaleCrop>false</ScaleCrop>
  <Company/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enovo</cp:lastModifiedBy>
  <cp:revision>3</cp:revision>
  <dcterms:created xsi:type="dcterms:W3CDTF">2022-04-04T11:40:00Z</dcterms:created>
  <dcterms:modified xsi:type="dcterms:W3CDTF">2022-04-04T11:42:00Z</dcterms:modified>
</cp:coreProperties>
</file>